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0BED4" w14:textId="77777777" w:rsidR="00541918" w:rsidRDefault="00541918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</w:p>
    <w:p w14:paraId="514026CE" w14:textId="77777777" w:rsidR="00541918" w:rsidRDefault="00541918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</w:p>
    <w:p w14:paraId="786199B4" w14:textId="4215969F" w:rsidR="00BF6AC0" w:rsidRPr="001A0947" w:rsidRDefault="00BF6AC0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  <w:r w:rsidRPr="001A0947"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  <w:t>Format of Recommendation Letter</w:t>
      </w:r>
    </w:p>
    <w:p w14:paraId="229C7EBA" w14:textId="0004F27B" w:rsidR="00BF6AC0" w:rsidRPr="001A0947" w:rsidRDefault="00D105FA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color w:val="984806" w:themeColor="accent6" w:themeShade="80"/>
          <w:szCs w:val="22"/>
        </w:rPr>
      </w:pP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(</w:t>
      </w:r>
      <w:r w:rsidR="00BF6AC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To be printed</w:t>
      </w:r>
      <w:r w:rsidR="0048285E">
        <w:rPr>
          <w:rFonts w:ascii="Book Antiqua" w:eastAsia="Times New Roman" w:hAnsi="Book Antiqua" w:cs="Times New Roman"/>
          <w:color w:val="984806" w:themeColor="accent6" w:themeShade="80"/>
          <w:szCs w:val="22"/>
        </w:rPr>
        <w:t>/written</w:t>
      </w:r>
      <w:r w:rsidR="00BF6AC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 on the letterhead and signed by the referee with his/her seal. </w:t>
      </w:r>
      <w:r w:rsidR="003013B7">
        <w:rPr>
          <w:rFonts w:ascii="Book Antiqua" w:eastAsia="Times New Roman" w:hAnsi="Book Antiqua" w:cs="Times New Roman"/>
          <w:color w:val="984806" w:themeColor="accent6" w:themeShade="80"/>
          <w:szCs w:val="22"/>
        </w:rPr>
        <w:t>R</w:t>
      </w:r>
      <w:r w:rsidR="0048285E" w:rsidRPr="0048285E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ecommendation must be sent by referees to </w:t>
      </w:r>
      <w:r w:rsidR="00445C96" w:rsidRPr="00445C96">
        <w:rPr>
          <w:rFonts w:ascii="Book Antiqua" w:eastAsia="Times New Roman" w:hAnsi="Book Antiqua" w:cs="Times New Roman"/>
          <w:b/>
          <w:bCs/>
          <w:color w:val="267CFA"/>
          <w:szCs w:val="22"/>
        </w:rPr>
        <w:t>admission-phy@iiti.ac.in</w:t>
      </w:r>
    </w:p>
    <w:p w14:paraId="79B301C8" w14:textId="77777777" w:rsidR="00541918" w:rsidRDefault="00541918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p w14:paraId="3A677B62" w14:textId="251D8CE5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To: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           </w:t>
      </w:r>
      <w:r w:rsidR="00947385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>Date: DD/MM/YY</w:t>
      </w:r>
    </w:p>
    <w:p w14:paraId="07FE80B7" w14:textId="6E00A814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The 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Selection Committee</w:t>
      </w:r>
    </w:p>
    <w:p w14:paraId="147E3A33" w14:textId="70873D6E" w:rsidR="006748BE" w:rsidRDefault="00A638D1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>
        <w:rPr>
          <w:rFonts w:ascii="Book Antiqua" w:eastAsia="Times New Roman" w:hAnsi="Book Antiqua" w:cs="Times New Roman"/>
          <w:color w:val="000000"/>
          <w:szCs w:val="22"/>
        </w:rPr>
        <w:t>Department</w:t>
      </w:r>
      <w:r w:rsidR="004A47CC" w:rsidRPr="001A0947">
        <w:rPr>
          <w:rFonts w:ascii="Book Antiqua" w:eastAsia="Times New Roman" w:hAnsi="Book Antiqua" w:cs="Times New Roman"/>
          <w:color w:val="000000"/>
          <w:szCs w:val="22"/>
        </w:rPr>
        <w:t xml:space="preserve"> of </w:t>
      </w:r>
      <w:r w:rsidR="00445C96">
        <w:rPr>
          <w:rFonts w:ascii="Book Antiqua" w:eastAsia="Times New Roman" w:hAnsi="Book Antiqua" w:cs="Times New Roman"/>
          <w:color w:val="000000"/>
          <w:szCs w:val="22"/>
        </w:rPr>
        <w:t>Physics</w:t>
      </w:r>
      <w:r w:rsidR="00541918">
        <w:rPr>
          <w:rFonts w:ascii="Book Antiqua" w:eastAsia="Times New Roman" w:hAnsi="Book Antiqua" w:cs="Times New Roman"/>
          <w:color w:val="000000"/>
          <w:szCs w:val="22"/>
        </w:rPr>
        <w:t xml:space="preserve">, </w:t>
      </w:r>
      <w:r w:rsidR="004A47CC" w:rsidRPr="001A0947">
        <w:rPr>
          <w:rFonts w:ascii="Book Antiqua" w:eastAsia="Times New Roman" w:hAnsi="Book Antiqua" w:cs="Times New Roman"/>
          <w:color w:val="000000"/>
          <w:szCs w:val="22"/>
        </w:rPr>
        <w:t>IIT Indor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e</w:t>
      </w:r>
    </w:p>
    <w:p w14:paraId="02F90F60" w14:textId="77777777" w:rsidR="00541918" w:rsidRPr="001A0947" w:rsidRDefault="00541918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p w14:paraId="43238B07" w14:textId="021E9859" w:rsidR="00662F6D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I am writing this letter of recommendation for </w:t>
      </w:r>
      <w:proofErr w:type="spellStart"/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Mr</w:t>
      </w:r>
      <w:proofErr w:type="spellEnd"/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/Ms. Full name of the applicant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who has applied for the PhD Program of </w:t>
      </w:r>
      <w:r w:rsidR="00E57413">
        <w:rPr>
          <w:rFonts w:ascii="Book Antiqua" w:eastAsia="Times New Roman" w:hAnsi="Book Antiqua" w:cs="Times New Roman"/>
          <w:color w:val="000000"/>
          <w:szCs w:val="22"/>
        </w:rPr>
        <w:t xml:space="preserve">the </w:t>
      </w:r>
      <w:r w:rsidR="00BA1D5F">
        <w:rPr>
          <w:rFonts w:ascii="Book Antiqua" w:eastAsia="Times New Roman" w:hAnsi="Book Antiqua" w:cs="Times New Roman"/>
          <w:color w:val="000000"/>
          <w:szCs w:val="22"/>
        </w:rPr>
        <w:t xml:space="preserve">Department of </w:t>
      </w:r>
      <w:r w:rsidR="00445C96">
        <w:rPr>
          <w:rFonts w:ascii="Book Antiqua" w:eastAsia="Times New Roman" w:hAnsi="Book Antiqua" w:cs="Times New Roman"/>
          <w:color w:val="000000"/>
          <w:szCs w:val="22"/>
        </w:rPr>
        <w:t>Physics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at IIT Indore.</w:t>
      </w:r>
    </w:p>
    <w:tbl>
      <w:tblPr>
        <w:tblW w:w="96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88"/>
        <w:gridCol w:w="5760"/>
      </w:tblGrid>
      <w:tr w:rsidR="00ED67DD" w:rsidRPr="001A0947" w14:paraId="086AD708" w14:textId="77777777" w:rsidTr="00541918">
        <w:tc>
          <w:tcPr>
            <w:tcW w:w="964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23546F" w14:textId="77777777" w:rsidR="00ED67DD" w:rsidRPr="001A0947" w:rsidRDefault="00ED67D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Details of Referee</w:t>
            </w:r>
          </w:p>
        </w:tc>
      </w:tr>
      <w:tr w:rsidR="00ED67DD" w:rsidRPr="001A0947" w14:paraId="205B0D1B" w14:textId="77777777" w:rsidTr="00541918">
        <w:tc>
          <w:tcPr>
            <w:tcW w:w="38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803EF" w14:textId="77777777" w:rsidR="00ED67DD" w:rsidRPr="001A0947" w:rsidRDefault="00ED67DD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Name </w:t>
            </w:r>
          </w:p>
        </w:tc>
        <w:tc>
          <w:tcPr>
            <w:tcW w:w="5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B99E0" w14:textId="77777777" w:rsidR="00ED67DD" w:rsidRPr="001A0947" w:rsidRDefault="00ED67D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8BA178E" w14:textId="77777777" w:rsidTr="00541918">
        <w:tc>
          <w:tcPr>
            <w:tcW w:w="38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127968" w14:textId="20638B7D" w:rsidR="00ED67DD" w:rsidRPr="001A0947" w:rsidRDefault="00ED67DD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osition</w:t>
            </w:r>
            <w:r w:rsidR="00DB1306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department 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C87840" w14:textId="77777777" w:rsidR="00ED67DD" w:rsidRPr="001A0947" w:rsidRDefault="00ED67D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6766D82E" w14:textId="77777777" w:rsidTr="00541918">
        <w:tc>
          <w:tcPr>
            <w:tcW w:w="38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265011" w14:textId="5598B299" w:rsidR="00ED67DD" w:rsidRPr="001A0947" w:rsidRDefault="00DB1306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</w:t>
            </w:r>
            <w:r w:rsidR="00ED67D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stitute/</w:t>
            </w:r>
            <w:r w:rsidR="00541918">
              <w:rPr>
                <w:rFonts w:ascii="Book Antiqua" w:eastAsia="Times New Roman" w:hAnsi="Book Antiqua" w:cs="Times New Roman"/>
                <w:color w:val="000000"/>
                <w:szCs w:val="22"/>
              </w:rPr>
              <w:t>U</w:t>
            </w:r>
            <w:r w:rsidR="00ED67D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iversity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DA7FD4" w14:textId="77777777" w:rsidR="00ED67DD" w:rsidRPr="001A0947" w:rsidRDefault="00ED67D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4F87961" w14:textId="77777777" w:rsidTr="00541918">
        <w:tc>
          <w:tcPr>
            <w:tcW w:w="38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059B0" w14:textId="3961FF55" w:rsidR="00ED67DD" w:rsidRPr="001A0947" w:rsidRDefault="00ED67DD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Email</w:t>
            </w:r>
            <w:r w:rsidR="00E26BA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i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Telephone/Mobile No. 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DB43E" w14:textId="77777777" w:rsidR="00ED67DD" w:rsidRPr="001A0947" w:rsidRDefault="00ED67D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4FDA70B9" w14:textId="77777777" w:rsidR="00ED67DD" w:rsidRPr="001A0947" w:rsidRDefault="00ED67DD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tbl>
      <w:tblPr>
        <w:tblW w:w="96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48"/>
        <w:gridCol w:w="4500"/>
      </w:tblGrid>
      <w:tr w:rsidR="00ED67DD" w:rsidRPr="001A0947" w14:paraId="3F6BB536" w14:textId="77777777" w:rsidTr="00541918">
        <w:trPr>
          <w:trHeight w:val="267"/>
        </w:trPr>
        <w:tc>
          <w:tcPr>
            <w:tcW w:w="964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73B822" w14:textId="2FA3AEF3" w:rsidR="00ED67DD" w:rsidRPr="001A0947" w:rsidRDefault="00510FCF" w:rsidP="00541918">
            <w:pPr>
              <w:spacing w:after="0" w:line="36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Comments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o</w:t>
            </w: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n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</w:t>
            </w:r>
            <w:r w:rsidR="005610C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pplicant</w:t>
            </w:r>
            <w:r w:rsidR="008A2C81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’s </w:t>
            </w:r>
            <w:r w:rsidR="004C4737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ttributes</w:t>
            </w:r>
          </w:p>
        </w:tc>
      </w:tr>
      <w:tr w:rsidR="004A47CC" w:rsidRPr="001A0947" w14:paraId="1D3DEB34" w14:textId="77777777" w:rsidTr="00541918">
        <w:trPr>
          <w:trHeight w:val="282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68913" w14:textId="77777777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n what capacity do you know the applicant?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756203" w14:textId="77777777" w:rsidR="004A47CC" w:rsidRPr="001A0947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EF489F4" w14:textId="77777777" w:rsidTr="00541918">
        <w:trPr>
          <w:trHeight w:val="59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74E2C2" w14:textId="77777777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How long have you known the applicant?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2C2781" w14:textId="77777777" w:rsidR="004A47CC" w:rsidRPr="001A0947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50CA2" w:rsidRPr="001A0947" w14:paraId="02218AA3" w14:textId="77777777" w:rsidTr="00541918">
        <w:trPr>
          <w:trHeight w:val="549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2E91D" w14:textId="41A81BE4" w:rsidR="00950CA2" w:rsidRPr="001A0947" w:rsidRDefault="00950CA2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the subject/specialization knowledge of the applicant.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D5DA39" w14:textId="77777777" w:rsidR="00950CA2" w:rsidRPr="001A0947" w:rsidRDefault="00950CA2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14508893" w14:textId="77777777" w:rsidTr="00541918">
        <w:trPr>
          <w:trHeight w:val="1084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5D4CDB" w14:textId="7CF87C34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How would you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characteriz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field of expertise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A20BC" w14:textId="77777777" w:rsidR="004A47CC" w:rsidRPr="001A0947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50A6A875" w14:textId="77777777" w:rsidR="004A47CC" w:rsidRPr="001A0947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4997A61" w14:textId="77777777" w:rsidR="004A47CC" w:rsidRPr="001A0947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EF8A7F7" w14:textId="77777777" w:rsidR="004A47CC" w:rsidRPr="001A0947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12532C6" w14:textId="77777777" w:rsidTr="00541918">
        <w:trPr>
          <w:trHeight w:val="549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13268A" w14:textId="77777777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relevant elements in relation to the applicant’s research. (If applicable)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EE3CEA" w14:textId="77777777" w:rsidR="004A47CC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5B1FA129" w14:textId="089C5175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FEDB291" w14:textId="77777777" w:rsidR="00B94A60" w:rsidRDefault="00B94A60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7BA4CE7" w14:textId="4FA3D498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39A5E256" w14:textId="77777777" w:rsidTr="00541918">
        <w:trPr>
          <w:trHeight w:val="549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419D7C" w14:textId="6CEE36C6" w:rsidR="009F236D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the applicant's ability to work </w:t>
            </w:r>
            <w:r w:rsidR="00541918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independently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and in a team.</w:t>
            </w:r>
          </w:p>
          <w:p w14:paraId="3B19D59C" w14:textId="2C1A126D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6CB656" w14:textId="0CE8664E" w:rsidR="004A47CC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4AA97B1A" w14:textId="77777777" w:rsidR="00B94A60" w:rsidRDefault="00B94A60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794759C1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92488ED" w14:textId="6A9BE259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3FD85623" w14:textId="77777777" w:rsidTr="00541918">
        <w:trPr>
          <w:trHeight w:val="267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8C8D9" w14:textId="63C1DC09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general character of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9A4ED3" w14:textId="62E47A32" w:rsidR="004A47CC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7230C3A0" w14:textId="77777777" w:rsidR="00B94A60" w:rsidRDefault="00B94A60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0D1B614E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1C6DEAE0" w14:textId="46CEF860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6E70AC6C" w14:textId="7393A930" w:rsidR="00541918" w:rsidRDefault="00541918"/>
    <w:p w14:paraId="02CE7D51" w14:textId="46AA4F09" w:rsidR="00541918" w:rsidRDefault="00541918"/>
    <w:p w14:paraId="0EA6F879" w14:textId="62C35842" w:rsidR="00541918" w:rsidRDefault="00541918"/>
    <w:p w14:paraId="7B1DBB35" w14:textId="3EA3DB49" w:rsidR="00541918" w:rsidRDefault="00541918"/>
    <w:p w14:paraId="2F206340" w14:textId="088C5F07" w:rsidR="00541918" w:rsidRDefault="00541918"/>
    <w:tbl>
      <w:tblPr>
        <w:tblW w:w="96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48"/>
        <w:gridCol w:w="4500"/>
      </w:tblGrid>
      <w:tr w:rsidR="00973F25" w:rsidRPr="001A0947" w14:paraId="3EBA3DC9" w14:textId="77777777" w:rsidTr="00541918">
        <w:trPr>
          <w:trHeight w:val="549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B751E" w14:textId="1F233CEF" w:rsidR="00973F25" w:rsidRPr="001A0947" w:rsidRDefault="00973F25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special attributes that the referee may have noticed in the applicant at a personal level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8E9B3" w14:textId="77777777" w:rsidR="00973F25" w:rsidRPr="001A0947" w:rsidRDefault="00973F25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BCEBC99" w14:textId="77777777" w:rsidTr="00541918">
        <w:trPr>
          <w:trHeight w:val="549"/>
        </w:trPr>
        <w:tc>
          <w:tcPr>
            <w:tcW w:w="514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C4E99" w14:textId="1B014F2F" w:rsidR="00973F25" w:rsidRPr="001A0947" w:rsidRDefault="00973F25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the applicant’s major abilities, </w:t>
            </w:r>
            <w:r w:rsidR="00541918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and 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strengths</w:t>
            </w:r>
            <w:r w:rsidR="00541918">
              <w:rPr>
                <w:rFonts w:ascii="Book Antiqua" w:eastAsia="Times New Roman" w:hAnsi="Book Antiqua" w:cs="Times New Roman"/>
                <w:color w:val="000000"/>
                <w:szCs w:val="22"/>
              </w:rPr>
              <w:t>.</w:t>
            </w:r>
          </w:p>
        </w:tc>
        <w:tc>
          <w:tcPr>
            <w:tcW w:w="450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F52B05" w14:textId="77777777" w:rsidR="00973F25" w:rsidRDefault="00973F25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97AC8AD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57C0000C" w14:textId="6D802E3D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541918" w:rsidRPr="001A0947" w14:paraId="5D75E17A" w14:textId="77777777" w:rsidTr="00541918">
        <w:trPr>
          <w:trHeight w:val="549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FA248" w14:textId="1CB18544" w:rsidR="00541918" w:rsidRPr="001A0947" w:rsidRDefault="00541918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applicant’s weaknesses</w:t>
            </w:r>
            <w:r>
              <w:rPr>
                <w:rFonts w:ascii="Book Antiqua" w:eastAsia="Times New Roman" w:hAnsi="Book Antiqua" w:cs="Times New Roman"/>
                <w:color w:val="000000"/>
                <w:szCs w:val="22"/>
              </w:rPr>
              <w:t>.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9F491C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DFCEA91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490199CB" w14:textId="2671920E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F236D" w:rsidRPr="001A0947" w14:paraId="2EE544A6" w14:textId="77777777" w:rsidTr="00541918">
        <w:trPr>
          <w:trHeight w:val="549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313D8" w14:textId="69BC4657" w:rsidR="009F236D" w:rsidRPr="001A0947" w:rsidRDefault="009F236D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</w:t>
            </w:r>
            <w:r w:rsidR="00305269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  <w:r w:rsidR="00973F25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applicant’s ability to communicate in English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A1C4D1" w14:textId="77777777" w:rsidR="009F236D" w:rsidRDefault="009F236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181A73AD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4C5D35C9" w14:textId="0D08726D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3034BE4" w14:textId="77777777" w:rsidTr="00541918">
        <w:trPr>
          <w:trHeight w:val="816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DDFDE" w14:textId="768C6FFD" w:rsidR="00973F25" w:rsidRPr="001A0947" w:rsidRDefault="00973F25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your assessment o</w:t>
            </w:r>
            <w:r w:rsidR="002137CF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potential or suitability to the PhD program in </w:t>
            </w:r>
            <w:r w:rsidR="00445C96">
              <w:rPr>
                <w:rFonts w:ascii="Book Antiqua" w:eastAsia="Times New Roman" w:hAnsi="Book Antiqua" w:cs="Times New Roman"/>
                <w:color w:val="000000"/>
                <w:szCs w:val="22"/>
              </w:rPr>
              <w:t>Physics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2206F" w14:textId="77777777" w:rsidR="00973F25" w:rsidRPr="001A0947" w:rsidRDefault="00973F25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4B3ED739" w14:textId="77777777" w:rsidTr="00541918">
        <w:trPr>
          <w:trHeight w:val="816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6D507C" w14:textId="19D7E3B6" w:rsidR="004A47CC" w:rsidRPr="001A0947" w:rsidRDefault="00973F25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provide any other comment that would help the committee to make decision on applicant’s suitability for the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h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rogram. 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4D05CF" w14:textId="77777777" w:rsidR="004A47CC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58566066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380AD37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45F21A9C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3736EB0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2B41B0C2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76E7AC37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542EDFD1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211B57EF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21B581BC" w14:textId="254D49F7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7B05C1F1" w14:textId="77777777" w:rsidR="00541918" w:rsidRDefault="00541918">
      <w:pPr>
        <w:rPr>
          <w:rFonts w:ascii="Book Antiqua" w:eastAsia="Times New Roman" w:hAnsi="Book Antiqua" w:cs="Times New Roman"/>
          <w:color w:val="000000"/>
          <w:szCs w:val="22"/>
        </w:rPr>
      </w:pPr>
    </w:p>
    <w:p w14:paraId="3F0716E2" w14:textId="1AC4628F" w:rsidR="00916937" w:rsidRPr="001A0947" w:rsidRDefault="00916937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Please contact me if you need any further information.</w:t>
      </w:r>
    </w:p>
    <w:p w14:paraId="7631A4A7" w14:textId="6F151C32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Date: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Name of Referee:</w:t>
      </w:r>
    </w:p>
    <w:p w14:paraId="01AF05C4" w14:textId="192F583F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Place: 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Signature and seal</w:t>
      </w:r>
    </w:p>
    <w:sectPr w:rsidR="00E849BB" w:rsidRPr="001A0947" w:rsidSect="001A0947">
      <w:pgSz w:w="12240" w:h="15840"/>
      <w:pgMar w:top="284" w:right="1440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NDOxNDIxMjSyNLVU0lEKTi0uzszPAykwrQUAL+qewywAAAA="/>
  </w:docVars>
  <w:rsids>
    <w:rsidRoot w:val="002D40C3"/>
    <w:rsid w:val="00062732"/>
    <w:rsid w:val="001A0947"/>
    <w:rsid w:val="001B7444"/>
    <w:rsid w:val="001E49EE"/>
    <w:rsid w:val="002137CF"/>
    <w:rsid w:val="00250F55"/>
    <w:rsid w:val="00256990"/>
    <w:rsid w:val="00297CFC"/>
    <w:rsid w:val="002D40C3"/>
    <w:rsid w:val="002D7633"/>
    <w:rsid w:val="003013B7"/>
    <w:rsid w:val="00305269"/>
    <w:rsid w:val="00395201"/>
    <w:rsid w:val="003F422C"/>
    <w:rsid w:val="00445C96"/>
    <w:rsid w:val="0048285E"/>
    <w:rsid w:val="004A47CC"/>
    <w:rsid w:val="004C4737"/>
    <w:rsid w:val="00510FCF"/>
    <w:rsid w:val="00541918"/>
    <w:rsid w:val="005610CD"/>
    <w:rsid w:val="00565D45"/>
    <w:rsid w:val="005768E4"/>
    <w:rsid w:val="005A0305"/>
    <w:rsid w:val="005B38A0"/>
    <w:rsid w:val="005B5290"/>
    <w:rsid w:val="005F3780"/>
    <w:rsid w:val="00662F6D"/>
    <w:rsid w:val="00671855"/>
    <w:rsid w:val="006748BE"/>
    <w:rsid w:val="006F4DB4"/>
    <w:rsid w:val="00771A9B"/>
    <w:rsid w:val="007B4A33"/>
    <w:rsid w:val="008A2C81"/>
    <w:rsid w:val="008E577C"/>
    <w:rsid w:val="00916937"/>
    <w:rsid w:val="00917752"/>
    <w:rsid w:val="00947385"/>
    <w:rsid w:val="00950CA2"/>
    <w:rsid w:val="009646D8"/>
    <w:rsid w:val="00973F25"/>
    <w:rsid w:val="009F236D"/>
    <w:rsid w:val="009F6E01"/>
    <w:rsid w:val="00A638D1"/>
    <w:rsid w:val="00A8572E"/>
    <w:rsid w:val="00B94A60"/>
    <w:rsid w:val="00BA1D5F"/>
    <w:rsid w:val="00BF6AC0"/>
    <w:rsid w:val="00CF14F4"/>
    <w:rsid w:val="00D105FA"/>
    <w:rsid w:val="00D40F52"/>
    <w:rsid w:val="00DB1306"/>
    <w:rsid w:val="00E26BA4"/>
    <w:rsid w:val="00E57413"/>
    <w:rsid w:val="00E849BB"/>
    <w:rsid w:val="00ED67DD"/>
    <w:rsid w:val="00ED6B3E"/>
    <w:rsid w:val="00EF1879"/>
    <w:rsid w:val="00FA3301"/>
    <w:rsid w:val="00FC6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04306"/>
  <w15:docId w15:val="{5A73D5CC-5348-4726-BF65-42E726FFA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47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8285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18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35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7</Words>
  <Characters>175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hysics  Office</cp:lastModifiedBy>
  <cp:revision>2</cp:revision>
  <dcterms:created xsi:type="dcterms:W3CDTF">2021-10-01T11:15:00Z</dcterms:created>
  <dcterms:modified xsi:type="dcterms:W3CDTF">2021-10-01T11:15:00Z</dcterms:modified>
</cp:coreProperties>
</file>